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Default="00737474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45E3A" w:rsidRDefault="00D45E3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C779E" w:rsidRPr="002C2AED" w:rsidRDefault="0072486E" w:rsidP="00FC779E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FC779E" w:rsidRDefault="00FC779E" w:rsidP="00FC779E"/>
              </w:txbxContent>
            </v:textbox>
          </v:shape>
        </w:pict>
      </w:r>
      <w:r w:rsidR="00FC779E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>Priloga 5</w:t>
      </w:r>
      <w:r w:rsidR="00FC779E" w:rsidRPr="002C2AE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: </w:t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noProof/>
        </w:rPr>
        <w:pict>
          <v:shape id="Text Box 3" o:spid="_x0000_s1029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FC779E" w:rsidRDefault="00FC779E" w:rsidP="00FC779E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FC779E" w:rsidRDefault="00FC779E" w:rsidP="00FC779E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C779E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FC779E" w:rsidRPr="00FC779E" w:rsidRDefault="00FC779E" w:rsidP="00FC7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2C2AED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087E1A">
        <w:rPr>
          <w:rFonts w:ascii="Arial" w:eastAsia="Calibri" w:hAnsi="Arial" w:cs="Arial"/>
          <w:b/>
          <w:sz w:val="24"/>
          <w:szCs w:val="24"/>
        </w:rPr>
        <w:t>PREVOZ – SOGLASJE STARŠEV oz</w:t>
      </w:r>
      <w:r w:rsidRPr="00FC779E">
        <w:rPr>
          <w:rFonts w:ascii="Arial" w:eastAsia="Calibri" w:hAnsi="Arial" w:cs="Arial"/>
          <w:b/>
          <w:sz w:val="24"/>
          <w:szCs w:val="24"/>
        </w:rPr>
        <w:t>. SKRBNIKOV – NORVEŠKA 2018</w:t>
      </w:r>
    </w:p>
    <w:p w:rsidR="00D45E3A" w:rsidRPr="00D45E3A" w:rsidRDefault="00D45E3A" w:rsidP="00D45E3A">
      <w:pPr>
        <w:spacing w:line="360" w:lineRule="auto"/>
        <w:jc w:val="both"/>
        <w:rPr>
          <w:rFonts w:ascii="Arial" w:eastAsia="Calibri" w:hAnsi="Arial" w:cs="Arial"/>
        </w:rPr>
      </w:pPr>
    </w:p>
    <w:p w:rsidR="00087E1A" w:rsidRPr="001E7AEC" w:rsidRDefault="00087E1A" w:rsidP="00087E1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>
        <w:rPr>
          <w:rFonts w:ascii="Arial" w:hAnsi="Arial" w:cs="Arial"/>
          <w:sz w:val="24"/>
          <w:szCs w:val="24"/>
        </w:rPr>
        <w:t>na Norveškem</w:t>
      </w:r>
      <w:r>
        <w:rPr>
          <w:rFonts w:ascii="Arial" w:hAnsi="Arial" w:cs="Arial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a Norveško</w:t>
      </w:r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2F5593">
        <w:rPr>
          <w:rFonts w:ascii="Arial" w:hAnsi="Arial" w:cs="Arial"/>
          <w:sz w:val="24"/>
          <w:szCs w:val="24"/>
        </w:rPr>
        <w:t>prevažal-a</w:t>
      </w:r>
      <w:r>
        <w:rPr>
          <w:rFonts w:ascii="Arial" w:hAnsi="Arial" w:cs="Arial"/>
          <w:sz w:val="24"/>
          <w:szCs w:val="24"/>
        </w:rPr>
        <w:t xml:space="preserve"> </w:t>
      </w:r>
      <w:r w:rsidR="002F5593">
        <w:rPr>
          <w:rFonts w:ascii="Arial" w:hAnsi="Arial" w:cs="Arial"/>
          <w:sz w:val="24"/>
          <w:szCs w:val="24"/>
        </w:rPr>
        <w:t xml:space="preserve">s </w:t>
      </w:r>
      <w:r>
        <w:rPr>
          <w:rFonts w:ascii="Arial" w:hAnsi="Arial" w:cs="Arial"/>
          <w:sz w:val="24"/>
          <w:szCs w:val="24"/>
        </w:rPr>
        <w:t xml:space="preserve">šolskim vozilom ali </w:t>
      </w:r>
      <w:r w:rsidR="002F5593">
        <w:rPr>
          <w:rFonts w:ascii="Arial" w:hAnsi="Arial" w:cs="Arial"/>
          <w:sz w:val="24"/>
          <w:szCs w:val="24"/>
        </w:rPr>
        <w:t>javnim prevozom.</w:t>
      </w:r>
    </w:p>
    <w:p w:rsidR="00087E1A" w:rsidRPr="00D45E3A" w:rsidRDefault="00087E1A" w:rsidP="00087E1A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bookmarkStart w:id="0" w:name="_GoBack"/>
      <w:bookmarkEnd w:id="0"/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D45E3A" w:rsidRPr="00D45E3A" w:rsidRDefault="00D45E3A" w:rsidP="00D45E3A">
      <w:pPr>
        <w:jc w:val="both"/>
        <w:rPr>
          <w:rFonts w:ascii="Arial" w:eastAsia="Calibri" w:hAnsi="Arial" w:cs="Arial"/>
        </w:rPr>
      </w:pPr>
    </w:p>
    <w:p w:rsidR="00D45E3A" w:rsidRPr="00F40B8A" w:rsidRDefault="00D45E3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45E3A" w:rsidRPr="00F40B8A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486E" w:rsidRDefault="0072486E" w:rsidP="00363D35">
      <w:pPr>
        <w:spacing w:after="0" w:line="240" w:lineRule="auto"/>
      </w:pPr>
      <w:r>
        <w:separator/>
      </w:r>
    </w:p>
  </w:endnote>
  <w:endnote w:type="continuationSeparator" w:id="0">
    <w:p w:rsidR="0072486E" w:rsidRDefault="007248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72486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45E3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45E3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72486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F5593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F5593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486E" w:rsidRDefault="0072486E" w:rsidP="00363D35">
      <w:pPr>
        <w:spacing w:after="0" w:line="240" w:lineRule="auto"/>
      </w:pPr>
      <w:r>
        <w:separator/>
      </w:r>
    </w:p>
  </w:footnote>
  <w:footnote w:type="continuationSeparator" w:id="0">
    <w:p w:rsidR="0072486E" w:rsidRDefault="007248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72486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72486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72486E" w:rsidP="00593AE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2486E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</w:t>
    </w:r>
    <w:r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rQUAyuMNQ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87E1A"/>
    <w:rsid w:val="0009375E"/>
    <w:rsid w:val="00094C52"/>
    <w:rsid w:val="000956EB"/>
    <w:rsid w:val="000957D4"/>
    <w:rsid w:val="000A36F8"/>
    <w:rsid w:val="000A6397"/>
    <w:rsid w:val="000A6B33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4C7D"/>
    <w:rsid w:val="002C5FB7"/>
    <w:rsid w:val="002C60C9"/>
    <w:rsid w:val="002C65EF"/>
    <w:rsid w:val="002D64F0"/>
    <w:rsid w:val="002E15DE"/>
    <w:rsid w:val="002E64F9"/>
    <w:rsid w:val="002F3563"/>
    <w:rsid w:val="002F559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2486E"/>
    <w:rsid w:val="00737474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2149F"/>
    <w:rsid w:val="009324A2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62C2"/>
    <w:rsid w:val="00A2351A"/>
    <w:rsid w:val="00A36DCF"/>
    <w:rsid w:val="00A4576A"/>
    <w:rsid w:val="00A52796"/>
    <w:rsid w:val="00A53815"/>
    <w:rsid w:val="00A63254"/>
    <w:rsid w:val="00A6330D"/>
    <w:rsid w:val="00A652BB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45E3A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79E"/>
    <w:rsid w:val="00FC7C12"/>
    <w:rsid w:val="00FD4D2F"/>
    <w:rsid w:val="00FD63D8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9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DEE8E4-4450-4610-8836-9D05EE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38</cp:revision>
  <cp:lastPrinted>2017-04-07T07:38:00Z</cp:lastPrinted>
  <dcterms:created xsi:type="dcterms:W3CDTF">2018-03-22T07:32:00Z</dcterms:created>
  <dcterms:modified xsi:type="dcterms:W3CDTF">2018-09-06T09:32:00Z</dcterms:modified>
</cp:coreProperties>
</file>